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7BD9" w:rsidRDefault="00672DFC" w:rsidP="00EC5DAB">
      <w:bookmarkStart w:id="0" w:name="_GoBack"/>
      <w:bookmarkEnd w:id="0"/>
      <w:r>
        <w:rPr>
          <w:noProof/>
          <w:lang w:eastAsia="en-AU"/>
        </w:rPr>
        <w:drawing>
          <wp:anchor distT="0" distB="0" distL="114300" distR="114300" simplePos="0" relativeHeight="251661312" behindDoc="1" locked="0" layoutInCell="1" allowOverlap="1" wp14:anchorId="6A1FD33A" wp14:editId="61F74C95">
            <wp:simplePos x="0" y="0"/>
            <wp:positionH relativeFrom="column">
              <wp:posOffset>5454650</wp:posOffset>
            </wp:positionH>
            <wp:positionV relativeFrom="paragraph">
              <wp:posOffset>-171450</wp:posOffset>
            </wp:positionV>
            <wp:extent cx="977900" cy="88543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503EFA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900" cy="885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30" w:rsidRPr="005D4FCB">
        <w:rPr>
          <w:color w:val="70AD47" w:themeColor="accent6"/>
          <w:sz w:val="36"/>
        </w:rPr>
        <w:t>National</w:t>
      </w:r>
      <w:r w:rsidR="007D7430" w:rsidRPr="005D4FCB">
        <w:rPr>
          <w:b/>
          <w:sz w:val="36"/>
        </w:rPr>
        <w:t xml:space="preserve"> Training Masters</w:t>
      </w:r>
      <w:r w:rsidR="007D7430" w:rsidRPr="005D4FCB">
        <w:rPr>
          <w:sz w:val="36"/>
        </w:rPr>
        <w:t xml:space="preserve"> </w:t>
      </w:r>
      <w:r w:rsidR="007D7430">
        <w:br/>
      </w:r>
      <w:r w:rsidR="00823A0B" w:rsidRPr="00823A0B">
        <w:rPr>
          <w:sz w:val="36"/>
        </w:rPr>
        <w:t xml:space="preserve">Smart and Skilled </w:t>
      </w:r>
      <w:r w:rsidR="00823A0B">
        <w:rPr>
          <w:sz w:val="36"/>
        </w:rPr>
        <w:t>Eligibility Questionnaire</w:t>
      </w:r>
      <w:r w:rsidR="00823A0B" w:rsidRPr="00823A0B">
        <w:rPr>
          <w:sz w:val="36"/>
        </w:rPr>
        <w:t xml:space="preserve"> 201</w:t>
      </w:r>
      <w:r w:rsidR="00BA3128">
        <w:rPr>
          <w:sz w:val="36"/>
        </w:rPr>
        <w:t>8</w:t>
      </w:r>
    </w:p>
    <w:p w:rsidR="00EA2DF3" w:rsidRDefault="0045672B">
      <w:r>
        <w:t>If you meet certain criteria,</w:t>
      </w:r>
      <w:r>
        <w:rPr>
          <w:noProof/>
          <w:lang w:eastAsia="en-AU"/>
        </w:rPr>
        <w:t xml:space="preserve"> y</w:t>
      </w:r>
      <w:r w:rsidR="00EA2DF3">
        <w:t xml:space="preserve">ou may be eligible for government-subsidised training. The following questions will assist you in determining your </w:t>
      </w:r>
      <w:r w:rsidR="00601A03">
        <w:t>eligibility</w:t>
      </w:r>
      <w:r w:rsidR="005D0BE5">
        <w:t xml:space="preserve"> under the</w:t>
      </w:r>
      <w:r w:rsidR="000B3391">
        <w:t xml:space="preserve"> NSW Government</w:t>
      </w:r>
      <w:r w:rsidR="005D0BE5">
        <w:t xml:space="preserve"> </w:t>
      </w:r>
      <w:r w:rsidR="000B3391">
        <w:t>scheme, Smart and Skilled.</w:t>
      </w:r>
      <w:r w:rsidR="00EA2DF3">
        <w:t xml:space="preserve"> </w:t>
      </w:r>
      <w:r w:rsidR="000B3391">
        <w:t>T</w:t>
      </w:r>
      <w:r w:rsidR="00EA2DF3">
        <w:t xml:space="preserve">o speak to a </w:t>
      </w:r>
      <w:r w:rsidR="005D0BE5">
        <w:t xml:space="preserve">Learning </w:t>
      </w:r>
      <w:r w:rsidR="003809E1">
        <w:t>Consultant</w:t>
      </w:r>
      <w:r w:rsidR="000B3391">
        <w:t xml:space="preserve"> about Smart and Skilled or any of the following questions</w:t>
      </w:r>
      <w:r w:rsidR="003809E1">
        <w:t>,</w:t>
      </w:r>
      <w:r w:rsidR="005D0BE5">
        <w:t xml:space="preserve"> please contact </w:t>
      </w:r>
      <w:r w:rsidR="0045185C">
        <w:t>us</w:t>
      </w:r>
      <w:r w:rsidR="000B3391">
        <w:t xml:space="preserve"> on the</w:t>
      </w:r>
      <w:r w:rsidR="0045185C">
        <w:t xml:space="preserve"> </w:t>
      </w:r>
      <w:r w:rsidR="005D0BE5">
        <w:t xml:space="preserve">details </w:t>
      </w:r>
      <w:r w:rsidR="000B3391">
        <w:t xml:space="preserve">below. </w:t>
      </w:r>
      <w:r w:rsidR="00CD2E4C">
        <w:t xml:space="preserve"> </w:t>
      </w:r>
      <w:r w:rsidR="00693461">
        <w:t>Please use the check boxes to answer each statement (</w:t>
      </w:r>
      <w:r w:rsidR="00693461">
        <w:sym w:font="Wingdings" w:char="F078"/>
      </w:r>
      <w:r w:rsidR="00693461">
        <w:t>):</w:t>
      </w:r>
      <w:r w:rsidR="00CD2E4C">
        <w:br/>
        <w:t xml:space="preserve">Course:    </w:t>
      </w:r>
      <w:sdt>
        <w:sdtPr>
          <w:id w:val="-7834135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2E4C">
            <w:rPr>
              <w:rFonts w:ascii="MS Gothic" w:eastAsia="MS Gothic" w:hAnsi="MS Gothic" w:hint="eastAsia"/>
            </w:rPr>
            <w:t>☐</w:t>
          </w:r>
        </w:sdtContent>
      </w:sdt>
      <w:r w:rsidR="00CD2E4C">
        <w:t xml:space="preserve"> BSB41415 CIV WHS   </w:t>
      </w:r>
      <w:sdt>
        <w:sdtPr>
          <w:id w:val="-2915252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2E4C">
            <w:rPr>
              <w:rFonts w:ascii="MS Gothic" w:eastAsia="MS Gothic" w:hAnsi="MS Gothic" w:hint="eastAsia"/>
            </w:rPr>
            <w:t>☐</w:t>
          </w:r>
        </w:sdtContent>
      </w:sdt>
      <w:r w:rsidR="00CD2E4C">
        <w:t xml:space="preserve"> BSB42015 CIV Leadership &amp; Management    </w:t>
      </w:r>
      <w:sdt>
        <w:sdtPr>
          <w:id w:val="-1380473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D2E4C">
            <w:rPr>
              <w:rFonts w:ascii="MS Gothic" w:eastAsia="MS Gothic" w:hAnsi="MS Gothic" w:hint="eastAsia"/>
            </w:rPr>
            <w:t>☐</w:t>
          </w:r>
        </w:sdtContent>
      </w:sdt>
      <w:r w:rsidR="00CD2E4C">
        <w:t xml:space="preserve"> BSB51315 DIP WHS </w:t>
      </w:r>
    </w:p>
    <w:tbl>
      <w:tblPr>
        <w:tblStyle w:val="TableGrid"/>
        <w:tblW w:w="9886" w:type="dxa"/>
        <w:tblInd w:w="-90" w:type="dxa"/>
        <w:tblLook w:val="04A0" w:firstRow="1" w:lastRow="0" w:firstColumn="1" w:lastColumn="0" w:noHBand="0" w:noVBand="1"/>
      </w:tblPr>
      <w:tblGrid>
        <w:gridCol w:w="1530"/>
        <w:gridCol w:w="3380"/>
        <w:gridCol w:w="1252"/>
        <w:gridCol w:w="3717"/>
        <w:gridCol w:w="7"/>
      </w:tblGrid>
      <w:tr w:rsidR="005D0BE5" w:rsidTr="00D53616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5D0BE5" w:rsidRDefault="005D0BE5" w:rsidP="003809E1">
            <w:pPr>
              <w:spacing w:line="360" w:lineRule="auto"/>
            </w:pPr>
            <w:r w:rsidRPr="00E372EB">
              <w:rPr>
                <w:b/>
              </w:rPr>
              <w:t>Given name</w:t>
            </w:r>
            <w:r w:rsidR="00672DFC">
              <w:t>:</w:t>
            </w:r>
          </w:p>
        </w:tc>
        <w:tc>
          <w:tcPr>
            <w:tcW w:w="3380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D0BE5" w:rsidRDefault="005D0BE5" w:rsidP="003809E1">
            <w:pPr>
              <w:spacing w:line="360" w:lineRule="auto"/>
            </w:pP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</w:tcPr>
          <w:p w:rsidR="005D0BE5" w:rsidRPr="00E372EB" w:rsidRDefault="00A647FD" w:rsidP="003809E1">
            <w:pPr>
              <w:spacing w:line="360" w:lineRule="auto"/>
              <w:rPr>
                <w:b/>
              </w:rPr>
            </w:pPr>
            <w:r w:rsidRPr="00E372EB">
              <w:rPr>
                <w:b/>
              </w:rPr>
              <w:t>Surname</w:t>
            </w:r>
            <w:r w:rsidR="00672DFC" w:rsidRPr="00E372EB">
              <w:rPr>
                <w:b/>
              </w:rPr>
              <w:t>:</w:t>
            </w:r>
          </w:p>
        </w:tc>
        <w:tc>
          <w:tcPr>
            <w:tcW w:w="372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D0BE5" w:rsidRDefault="005D0BE5" w:rsidP="00321E53">
            <w:pPr>
              <w:spacing w:line="360" w:lineRule="auto"/>
            </w:pPr>
          </w:p>
        </w:tc>
      </w:tr>
      <w:tr w:rsidR="005D0BE5" w:rsidTr="00D53616"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5D0BE5" w:rsidRDefault="005D0BE5" w:rsidP="003809E1">
            <w:pPr>
              <w:tabs>
                <w:tab w:val="center" w:pos="1019"/>
              </w:tabs>
              <w:spacing w:line="360" w:lineRule="auto"/>
            </w:pPr>
            <w:r w:rsidRPr="00E372EB">
              <w:rPr>
                <w:b/>
              </w:rPr>
              <w:t>Date of Birth</w:t>
            </w:r>
            <w:r w:rsidR="00672DFC">
              <w:t>:</w:t>
            </w:r>
          </w:p>
        </w:tc>
        <w:tc>
          <w:tcPr>
            <w:tcW w:w="338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D0BE5" w:rsidRDefault="005D0BE5" w:rsidP="003809E1">
            <w:pPr>
              <w:spacing w:line="360" w:lineRule="auto"/>
            </w:pPr>
          </w:p>
        </w:tc>
        <w:tc>
          <w:tcPr>
            <w:tcW w:w="1252" w:type="dxa"/>
            <w:tcBorders>
              <w:top w:val="nil"/>
              <w:left w:val="nil"/>
              <w:bottom w:val="nil"/>
              <w:right w:val="nil"/>
            </w:tcBorders>
          </w:tcPr>
          <w:p w:rsidR="005D0BE5" w:rsidRPr="00E372EB" w:rsidRDefault="005D0BE5" w:rsidP="003809E1">
            <w:pPr>
              <w:spacing w:line="360" w:lineRule="auto"/>
              <w:rPr>
                <w:b/>
              </w:rPr>
            </w:pPr>
            <w:r w:rsidRPr="00E372EB">
              <w:rPr>
                <w:b/>
              </w:rPr>
              <w:t>Mobile</w:t>
            </w:r>
            <w:r w:rsidR="00672DFC" w:rsidRPr="00E372EB">
              <w:rPr>
                <w:b/>
              </w:rPr>
              <w:t>:</w:t>
            </w:r>
          </w:p>
        </w:tc>
        <w:tc>
          <w:tcPr>
            <w:tcW w:w="372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5D0BE5" w:rsidRDefault="005D0BE5" w:rsidP="003809E1">
            <w:pPr>
              <w:spacing w:line="360" w:lineRule="auto"/>
            </w:pPr>
          </w:p>
        </w:tc>
      </w:tr>
      <w:tr w:rsidR="005D0BE5" w:rsidTr="00D53616">
        <w:trPr>
          <w:gridAfter w:val="1"/>
          <w:wAfter w:w="7" w:type="dxa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5D0BE5" w:rsidRPr="00E372EB" w:rsidRDefault="005D0BE5" w:rsidP="003809E1">
            <w:pPr>
              <w:spacing w:line="360" w:lineRule="auto"/>
              <w:rPr>
                <w:b/>
              </w:rPr>
            </w:pPr>
            <w:r w:rsidRPr="00E372EB">
              <w:rPr>
                <w:b/>
              </w:rPr>
              <w:t xml:space="preserve">E-mail: </w:t>
            </w:r>
          </w:p>
        </w:tc>
        <w:tc>
          <w:tcPr>
            <w:tcW w:w="8349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5D0BE5" w:rsidRDefault="005D0BE5" w:rsidP="00321E53">
            <w:pPr>
              <w:spacing w:line="360" w:lineRule="auto"/>
            </w:pPr>
            <w:r>
              <w:tab/>
            </w:r>
          </w:p>
        </w:tc>
      </w:tr>
    </w:tbl>
    <w:p w:rsidR="00EA2DF3" w:rsidRDefault="00D53616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99DC14" wp14:editId="049C9993">
                <wp:simplePos x="0" y="0"/>
                <wp:positionH relativeFrom="rightMargin">
                  <wp:posOffset>-1083310</wp:posOffset>
                </wp:positionH>
                <wp:positionV relativeFrom="paragraph">
                  <wp:posOffset>91440</wp:posOffset>
                </wp:positionV>
                <wp:extent cx="1962150" cy="1143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1143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09E1" w:rsidRPr="00C15496" w:rsidRDefault="003809E1" w:rsidP="00E372EB">
                            <w:pPr>
                              <w:spacing w:line="276" w:lineRule="auto"/>
                            </w:pPr>
                            <w:r w:rsidRPr="00C15496">
                              <w:rPr>
                                <w:b/>
                              </w:rPr>
                              <w:t>OFFICE USE ONLY</w:t>
                            </w:r>
                            <w:r w:rsidRPr="00C15496">
                              <w:t xml:space="preserve"> </w:t>
                            </w:r>
                            <w:r w:rsidRPr="00C15496">
                              <w:br/>
                              <w:t>Fee Estimate: $</w:t>
                            </w:r>
                            <w:r w:rsidR="00C15496">
                              <w:t>........................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Date: …</w:t>
                            </w:r>
                            <w:r w:rsidR="00C15496">
                              <w:t>….</w:t>
                            </w:r>
                            <w:r w:rsidR="00E372EB" w:rsidRPr="00C15496">
                              <w:t>...……..…</w:t>
                            </w:r>
                            <w:r w:rsidR="00C15496" w:rsidRPr="00C15496">
                              <w:t>…….</w:t>
                            </w:r>
                            <w:r w:rsidR="00E372EB" w:rsidRPr="00C15496">
                              <w:br/>
                              <w:t xml:space="preserve">Com </w:t>
                            </w:r>
                            <w:r w:rsidRPr="00C15496">
                              <w:t>ID: ……</w:t>
                            </w:r>
                            <w:r w:rsidR="00E372EB" w:rsidRPr="00C15496">
                              <w:t>...…</w:t>
                            </w:r>
                            <w:r w:rsidR="00C15496" w:rsidRPr="00C15496">
                              <w:t>…….</w:t>
                            </w:r>
                            <w:r w:rsidR="00D53616" w:rsidRPr="00C15496">
                              <w:t>………….</w:t>
                            </w:r>
                            <w:r w:rsidR="00E372EB" w:rsidRPr="00C15496">
                              <w:t>.…</w:t>
                            </w:r>
                            <w:r w:rsidR="00C15496" w:rsidRPr="00C15496">
                              <w:br/>
                            </w:r>
                            <w:r w:rsidR="00E372EB" w:rsidRPr="00C15496">
                              <w:t>Authority…</w:t>
                            </w:r>
                            <w:r w:rsidRPr="00C15496">
                              <w:t>…</w:t>
                            </w:r>
                            <w:r w:rsidR="00E372EB" w:rsidRPr="00C15496">
                              <w:t>.…</w:t>
                            </w:r>
                            <w:r w:rsidRPr="00C15496">
                              <w:t>……</w:t>
                            </w:r>
                            <w:r w:rsidR="00E372EB" w:rsidRPr="00C15496">
                              <w:t>.</w:t>
                            </w:r>
                            <w:r w:rsidRPr="00C15496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99DC1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85.3pt;margin-top:7.2pt;width:154.5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" fillcolor="#e2efd9 [665]" stroked="f" strokeweight=".5pt">
                <v:textbox>
                  <w:txbxContent>
                    <w:p w:rsidR="003809E1" w:rsidRPr="00C15496" w:rsidRDefault="003809E1" w:rsidP="00E372EB">
                      <w:pPr>
                        <w:spacing w:line="276" w:lineRule="auto"/>
                      </w:pPr>
                      <w:r w:rsidRPr="00C15496">
                        <w:rPr>
                          <w:b/>
                        </w:rPr>
                        <w:t>OFFICE USE ONLY</w:t>
                      </w:r>
                      <w:r w:rsidRPr="00C15496">
                        <w:t xml:space="preserve"> </w:t>
                      </w:r>
                      <w:r w:rsidRPr="00C15496">
                        <w:br/>
                        <w:t>Fee Estimate: $</w:t>
                      </w:r>
                      <w:r w:rsidR="00C15496">
                        <w:t>........................</w:t>
                      </w:r>
                      <w:r w:rsidR="00C15496" w:rsidRPr="00C15496">
                        <w:br/>
                      </w:r>
                      <w:r w:rsidR="00E372EB" w:rsidRPr="00C15496">
                        <w:t>Date: …</w:t>
                      </w:r>
                      <w:r w:rsidR="00C15496">
                        <w:t>….</w:t>
                      </w:r>
                      <w:r w:rsidR="00E372EB" w:rsidRPr="00C15496">
                        <w:t>...……..…</w:t>
                      </w:r>
                      <w:r w:rsidR="00C15496" w:rsidRPr="00C15496">
                        <w:t>…….</w:t>
                      </w:r>
                      <w:r w:rsidR="00E372EB" w:rsidRPr="00C15496">
                        <w:br/>
                        <w:t xml:space="preserve">Com </w:t>
                      </w:r>
                      <w:r w:rsidRPr="00C15496">
                        <w:t>ID: ……</w:t>
                      </w:r>
                      <w:r w:rsidR="00E372EB" w:rsidRPr="00C15496">
                        <w:t>...…</w:t>
                      </w:r>
                      <w:r w:rsidR="00C15496" w:rsidRPr="00C15496">
                        <w:t>…….</w:t>
                      </w:r>
                      <w:r w:rsidR="00D53616" w:rsidRPr="00C15496">
                        <w:t>………….</w:t>
                      </w:r>
                      <w:r w:rsidR="00E372EB" w:rsidRPr="00C15496">
                        <w:t>.…</w:t>
                      </w:r>
                      <w:r w:rsidR="00C15496" w:rsidRPr="00C15496">
                        <w:br/>
                      </w:r>
                      <w:r w:rsidR="00E372EB" w:rsidRPr="00C15496">
                        <w:t>Authority…</w:t>
                      </w:r>
                      <w:r w:rsidRPr="00C15496">
                        <w:t>…</w:t>
                      </w:r>
                      <w:r w:rsidR="00E372EB" w:rsidRPr="00C15496">
                        <w:t>.…</w:t>
                      </w:r>
                      <w:r w:rsidRPr="00C15496">
                        <w:t>……</w:t>
                      </w:r>
                      <w:r w:rsidR="00E372EB" w:rsidRPr="00C15496">
                        <w:t>.</w:t>
                      </w:r>
                      <w:r w:rsidRPr="00C15496"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2DF3" w:rsidRPr="0045185C">
        <w:rPr>
          <w:sz w:val="10"/>
        </w:rPr>
        <w:br/>
      </w:r>
      <w:r w:rsidR="00BD1A32" w:rsidRPr="000B3391">
        <w:rPr>
          <w:b/>
          <w:color w:val="70AD47" w:themeColor="accent6"/>
        </w:rPr>
        <w:t>PLEASE ANSWER ALL QUESTIONS</w:t>
      </w:r>
      <w:r w:rsidR="000B3391" w:rsidRPr="000B3391">
        <w:rPr>
          <w:b/>
          <w:color w:val="70AD47" w:themeColor="accent6"/>
        </w:rPr>
        <w:t xml:space="preserve"> TO DETERMINE YOUR SMART AND SKILLED FEE</w:t>
      </w:r>
      <w:r w:rsidR="002F2064">
        <w:rPr>
          <w:b/>
          <w:color w:val="70AD47" w:themeColor="accent6"/>
        </w:rPr>
        <w:t xml:space="preserve"> (x)</w:t>
      </w:r>
      <w:r w:rsidR="00BD1A32" w:rsidRPr="00BD1A32">
        <w:rPr>
          <w:b/>
        </w:rPr>
        <w:t>:</w:t>
      </w:r>
      <w:r w:rsidR="00EA2DF3">
        <w:br/>
      </w:r>
      <w:r w:rsidR="00EA2DF3" w:rsidRPr="0045185C">
        <w:rPr>
          <w:sz w:val="12"/>
        </w:rPr>
        <w:br/>
      </w:r>
      <w:r w:rsidR="00EA2DF3" w:rsidRPr="007D7430">
        <w:rPr>
          <w:b/>
        </w:rPr>
        <w:t>1. I am 15 years or older</w:t>
      </w:r>
      <w:r w:rsidR="003809E1">
        <w:tab/>
      </w:r>
      <w:sdt>
        <w:sdtPr>
          <w:id w:val="-11783341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94310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tab/>
      </w:r>
      <w:r w:rsidR="00EA2DF3">
        <w:tab/>
      </w:r>
      <w:r w:rsidR="00EA2DF3">
        <w:br/>
      </w:r>
      <w:r w:rsidR="00EA2DF3" w:rsidRPr="007D7430">
        <w:rPr>
          <w:b/>
        </w:rPr>
        <w:t>2. I have left school</w:t>
      </w:r>
      <w:r w:rsidR="00EA2DF3" w:rsidRPr="007D7430">
        <w:rPr>
          <w:b/>
        </w:rPr>
        <w:tab/>
      </w:r>
      <w:r w:rsidR="00EA2DF3">
        <w:tab/>
      </w:r>
      <w:sdt>
        <w:sdtPr>
          <w:id w:val="8832990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907742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tab/>
      </w:r>
      <w:r w:rsidR="00EA2DF3">
        <w:tab/>
      </w:r>
      <w:r w:rsidR="00EA2DF3">
        <w:br/>
      </w:r>
      <w:r w:rsidR="00EA2DF3" w:rsidRPr="007D7430">
        <w:rPr>
          <w:b/>
        </w:rPr>
        <w:t>3. I live or work in NSW</w:t>
      </w:r>
      <w:r w:rsidR="00EA2DF3">
        <w:tab/>
      </w:r>
      <w:r w:rsidR="00EA2DF3">
        <w:tab/>
      </w:r>
      <w:sdt>
        <w:sdtPr>
          <w:id w:val="2142227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077047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tab/>
      </w:r>
      <w:r w:rsidR="00EA2DF3">
        <w:tab/>
      </w:r>
      <w:r w:rsidR="00EA2DF3">
        <w:br/>
      </w:r>
      <w:r w:rsidR="00EA2DF3" w:rsidRPr="007D7430">
        <w:rPr>
          <w:b/>
        </w:rPr>
        <w:t xml:space="preserve">4. I am an Australian citizen or Australian permanent resident </w:t>
      </w:r>
      <w:r w:rsidR="005D0BE5">
        <w:rPr>
          <w:b/>
        </w:rPr>
        <w:t xml:space="preserve">(PR) </w:t>
      </w:r>
      <w:r w:rsidR="00EA2DF3" w:rsidRPr="007D7430">
        <w:rPr>
          <w:b/>
        </w:rPr>
        <w:t>or humanitarian visa holder</w:t>
      </w:r>
      <w:r w:rsidR="00EA2DF3" w:rsidRPr="007D7430">
        <w:rPr>
          <w:b/>
        </w:rPr>
        <w:br/>
        <w:t>or New Zealand citizen</w:t>
      </w:r>
      <w:r w:rsidR="00EA2DF3" w:rsidRPr="007D7430">
        <w:rPr>
          <w:b/>
        </w:rPr>
        <w:tab/>
      </w:r>
      <w:r w:rsidR="00EA2DF3">
        <w:tab/>
      </w:r>
      <w:sdt>
        <w:sdtPr>
          <w:id w:val="-1098255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Yes             </w:t>
      </w:r>
      <w:sdt>
        <w:sdtPr>
          <w:id w:val="15407024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</w:t>
      </w:r>
      <w:r w:rsidR="00EA2DF3">
        <w:br/>
      </w:r>
      <w:r w:rsidR="00EA2DF3" w:rsidRPr="00445AD6">
        <w:rPr>
          <w:sz w:val="10"/>
        </w:rPr>
        <w:br/>
      </w:r>
      <w:r w:rsidR="007D7430" w:rsidRPr="000B3391">
        <w:rPr>
          <w:color w:val="70AD47" w:themeColor="accent6"/>
        </w:rPr>
        <w:t xml:space="preserve">IF YOU HAVE ANSWERED </w:t>
      </w:r>
      <w:r w:rsidR="007D7430" w:rsidRPr="000B3391">
        <w:rPr>
          <w:b/>
          <w:color w:val="70AD47" w:themeColor="accent6"/>
        </w:rPr>
        <w:t>YES</w:t>
      </w:r>
      <w:r w:rsidR="007D7430" w:rsidRPr="000B3391">
        <w:rPr>
          <w:color w:val="70AD47" w:themeColor="accent6"/>
        </w:rPr>
        <w:t xml:space="preserve"> TO ALL OF THE ABOVE YOU </w:t>
      </w:r>
      <w:r w:rsidR="007D7430" w:rsidRPr="000B3391">
        <w:rPr>
          <w:b/>
          <w:color w:val="70AD47" w:themeColor="accent6"/>
        </w:rPr>
        <w:t>MAY</w:t>
      </w:r>
      <w:r w:rsidR="007D7430" w:rsidRPr="000B3391">
        <w:rPr>
          <w:color w:val="70AD47" w:themeColor="accent6"/>
        </w:rPr>
        <w:t xml:space="preserve"> BE ELIGIBLE TO GOVERNMENT SUBSIDISED TRAINING. THE FOLLOWING QUESTION</w:t>
      </w:r>
      <w:r w:rsidR="00BD1A32" w:rsidRPr="000B3391">
        <w:rPr>
          <w:color w:val="70AD47" w:themeColor="accent6"/>
        </w:rPr>
        <w:t>S</w:t>
      </w:r>
      <w:r w:rsidR="007D7430" w:rsidRPr="000B3391">
        <w:rPr>
          <w:color w:val="70AD47" w:themeColor="accent6"/>
        </w:rPr>
        <w:t xml:space="preserve"> WILL ASSIST IN DETERMINING YOUR FEE</w:t>
      </w:r>
      <w:r w:rsidR="00EC5DAB">
        <w:rPr>
          <w:color w:val="70AD47" w:themeColor="accent6"/>
        </w:rPr>
        <w:t xml:space="preserve">. </w:t>
      </w:r>
      <w:r w:rsidR="007D7430">
        <w:br/>
      </w:r>
      <w:r w:rsidR="007D7430" w:rsidRPr="00445AD6">
        <w:rPr>
          <w:sz w:val="10"/>
        </w:rPr>
        <w:br/>
      </w:r>
      <w:r w:rsidR="00EA2DF3" w:rsidRPr="007D7430">
        <w:rPr>
          <w:b/>
        </w:rPr>
        <w:t xml:space="preserve">5. The highest qualification I have achieved </w:t>
      </w:r>
      <w:r w:rsidR="000B3391" w:rsidRPr="007D7430">
        <w:rPr>
          <w:b/>
        </w:rPr>
        <w:t xml:space="preserve">SINCE </w:t>
      </w:r>
      <w:r w:rsidR="00EA2DF3" w:rsidRPr="007D7430">
        <w:rPr>
          <w:b/>
        </w:rPr>
        <w:t>leaving school and turning 17 is</w:t>
      </w:r>
      <w:r w:rsidR="00EA2DF3">
        <w:t>:</w:t>
      </w:r>
      <w:r w:rsidR="00EA2DF3">
        <w:br/>
      </w:r>
      <w:sdt>
        <w:sdtPr>
          <w:id w:val="-11824310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No previous qualification</w:t>
      </w:r>
      <w:r w:rsidR="00EA2DF3">
        <w:br/>
      </w:r>
      <w:sdt>
        <w:sdtPr>
          <w:id w:val="-1393337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Foundation skills units (FSK)</w:t>
      </w:r>
      <w:r w:rsidR="00EA2DF3">
        <w:br/>
      </w:r>
      <w:sdt>
        <w:sdtPr>
          <w:id w:val="1054283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</w:t>
      </w:r>
      <w:r w:rsidR="00EA2DF3">
        <w:br/>
      </w:r>
      <w:sdt>
        <w:sdtPr>
          <w:id w:val="1361865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</w:t>
      </w:r>
      <w:r w:rsidR="00EA2DF3">
        <w:br/>
      </w:r>
      <w:sdt>
        <w:sdtPr>
          <w:id w:val="-1618216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II (including trades)</w:t>
      </w:r>
      <w:r w:rsidR="00EA2DF3">
        <w:br/>
      </w:r>
      <w:sdt>
        <w:sdtPr>
          <w:id w:val="6330645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EA2DF3">
        <w:t xml:space="preserve"> Certificate IV or higher (</w:t>
      </w:r>
      <w:r w:rsidR="007D7430">
        <w:t xml:space="preserve">including </w:t>
      </w:r>
      <w:r w:rsidR="00EA2DF3">
        <w:t>Diploma, Advanced Di</w:t>
      </w:r>
      <w:r w:rsidR="000B3391">
        <w:t>ploma, Bachelor</w:t>
      </w:r>
      <w:r>
        <w:t xml:space="preserve"> Degree</w:t>
      </w:r>
      <w:r w:rsidR="000B3391">
        <w:t>, Post Graduate…)</w:t>
      </w:r>
      <w:r w:rsidR="000B3391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6. I receive Government benefits.</w:t>
      </w:r>
      <w:r w:rsidR="007D7430">
        <w:rPr>
          <w:b/>
        </w:rPr>
        <w:t xml:space="preserve">     </w:t>
      </w:r>
      <w:sdt>
        <w:sdtPr>
          <w:id w:val="11876366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BC41DB" w:rsidRPr="00BC41DB">
        <w:rPr>
          <w:color w:val="70AD47" w:themeColor="accent6"/>
          <w:sz w:val="20"/>
        </w:rPr>
        <w:t>(you may be eligible for a concession)</w:t>
      </w:r>
      <w:r w:rsidR="007D7430">
        <w:t xml:space="preserve">            </w:t>
      </w:r>
      <w:sdt>
        <w:sdtPr>
          <w:id w:val="8088206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If you are receiving a </w:t>
      </w:r>
      <w:r w:rsidR="0045672B">
        <w:t>Centrelink/Commonwealth</w:t>
      </w:r>
      <w:r w:rsidR="00445AD6">
        <w:t xml:space="preserve"> benefit, including Veteran A</w:t>
      </w:r>
      <w:r w:rsidR="007D7430">
        <w:t xml:space="preserve">ffairs you may be eligible for a concession fee. Family Tax Benefit A (maximum rate) </w:t>
      </w:r>
      <w:r w:rsidR="00E372EB">
        <w:t xml:space="preserve">may </w:t>
      </w:r>
      <w:r w:rsidR="007D7430">
        <w:t xml:space="preserve">also be eligible for a concession fee. </w:t>
      </w:r>
      <w:r w:rsidR="00A647FD">
        <w:t>P</w:t>
      </w:r>
      <w:r w:rsidR="00445AD6">
        <w:t xml:space="preserve">lease provide a statement of your latest Commonwealth benefit. </w:t>
      </w:r>
      <w:r w:rsidR="00445AD6">
        <w:br/>
      </w:r>
      <w:r w:rsidR="00445AD6" w:rsidRPr="00445AD6">
        <w:rPr>
          <w:sz w:val="10"/>
        </w:rPr>
        <w:br/>
      </w:r>
      <w:r w:rsidR="007D7430" w:rsidRPr="007D7430">
        <w:rPr>
          <w:b/>
        </w:rPr>
        <w:t>7. I am a stud</w:t>
      </w:r>
      <w:r w:rsidR="002F2064">
        <w:rPr>
          <w:b/>
        </w:rPr>
        <w:t>ent with a disability, health or</w:t>
      </w:r>
      <w:r w:rsidR="007D7430" w:rsidRPr="007D7430">
        <w:rPr>
          <w:b/>
        </w:rPr>
        <w:t xml:space="preserve"> medical condition</w:t>
      </w:r>
      <w:r w:rsidR="003809E1">
        <w:tab/>
      </w:r>
      <w:sdt>
        <w:sdtPr>
          <w:id w:val="20169620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</w:t>
      </w:r>
      <w:r w:rsidR="00BC41DB">
        <w:t xml:space="preserve"> </w:t>
      </w:r>
      <w:r w:rsidR="00E372EB" w:rsidRPr="00205958">
        <w:rPr>
          <w:color w:val="70AD47" w:themeColor="accent6"/>
          <w:sz w:val="20"/>
        </w:rPr>
        <w:t>(eligible for an exemption)</w:t>
      </w:r>
      <w:r w:rsidR="007D7430" w:rsidRPr="00205958">
        <w:rPr>
          <w:color w:val="70AD47" w:themeColor="accent6"/>
          <w:sz w:val="20"/>
        </w:rPr>
        <w:t xml:space="preserve">      </w:t>
      </w:r>
      <w:sdt>
        <w:sdtPr>
          <w:id w:val="1933696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7D7430">
        <w:br/>
        <w:t xml:space="preserve">A disability may be permanent or temporary, and includes chronic medical conditions and mental health, if you are unsure please contact our Learning Consultant, David Liptak </w:t>
      </w:r>
      <w:r w:rsidR="007D7430">
        <w:br/>
      </w:r>
      <w:r w:rsidR="007D7430" w:rsidRPr="00445AD6">
        <w:rPr>
          <w:sz w:val="10"/>
        </w:rPr>
        <w:br/>
      </w:r>
      <w:r w:rsidR="007D7430" w:rsidRPr="007D7430">
        <w:rPr>
          <w:b/>
        </w:rPr>
        <w:t>8. I am Aboriginal or Torres Strait Islander</w:t>
      </w:r>
      <w:r w:rsidR="007D7430">
        <w:rPr>
          <w:b/>
        </w:rPr>
        <w:tab/>
      </w:r>
      <w:sdt>
        <w:sdtPr>
          <w:id w:val="15360037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064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Yes </w:t>
      </w:r>
      <w:r w:rsidR="00E372EB" w:rsidRPr="00BC41DB">
        <w:rPr>
          <w:color w:val="70AD47" w:themeColor="accent6"/>
          <w:sz w:val="20"/>
        </w:rPr>
        <w:t>(eligible for an exemption)</w:t>
      </w:r>
      <w:r w:rsidR="007D7430" w:rsidRPr="00BC41DB">
        <w:rPr>
          <w:color w:val="70AD47" w:themeColor="accent6"/>
          <w:sz w:val="20"/>
        </w:rPr>
        <w:t xml:space="preserve">     </w:t>
      </w:r>
      <w:sdt>
        <w:sdtPr>
          <w:id w:val="-1603225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7D7430">
        <w:t xml:space="preserve"> No</w:t>
      </w:r>
      <w:r w:rsidR="00A647FD">
        <w:br/>
      </w:r>
      <w:r w:rsidR="00A647FD" w:rsidRPr="000B3391">
        <w:rPr>
          <w:sz w:val="10"/>
        </w:rPr>
        <w:br/>
      </w:r>
      <w:r w:rsidR="00A647FD" w:rsidRPr="00A647FD">
        <w:rPr>
          <w:b/>
        </w:rPr>
        <w:t>9</w:t>
      </w:r>
      <w:r w:rsidR="00A647FD">
        <w:t xml:space="preserve">. </w:t>
      </w:r>
      <w:r w:rsidR="00A647FD" w:rsidRPr="00A647FD">
        <w:rPr>
          <w:b/>
        </w:rPr>
        <w:t>I live in social housing</w:t>
      </w:r>
      <w:r w:rsidR="00A647FD">
        <w:t>, such as public, community and Aboriginal housing, crisis accommodation and</w:t>
      </w:r>
      <w:r w:rsidR="000B3391">
        <w:t xml:space="preserve"> private rental with</w:t>
      </w:r>
      <w:r w:rsidR="00A647FD">
        <w:t xml:space="preserve"> assistance by Housing NSW</w:t>
      </w:r>
      <w:r w:rsidR="00A647FD">
        <w:tab/>
      </w:r>
      <w:sdt>
        <w:sdtPr>
          <w:id w:val="1447896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Yes</w:t>
      </w:r>
      <w:r w:rsidR="000B3391">
        <w:t xml:space="preserve"> </w:t>
      </w:r>
      <w:r w:rsidR="00E372EB" w:rsidRPr="00BC41DB">
        <w:rPr>
          <w:color w:val="70AD47" w:themeColor="accent6"/>
          <w:sz w:val="20"/>
        </w:rPr>
        <w:t xml:space="preserve">(you may be eligible for a </w:t>
      </w:r>
      <w:proofErr w:type="gramStart"/>
      <w:r w:rsidR="00E372EB" w:rsidRPr="00BC41DB">
        <w:rPr>
          <w:color w:val="70AD47" w:themeColor="accent6"/>
          <w:sz w:val="20"/>
        </w:rPr>
        <w:t>scholarship)</w:t>
      </w:r>
      <w:r w:rsidR="00A647FD">
        <w:t xml:space="preserve">   </w:t>
      </w:r>
      <w:proofErr w:type="gramEnd"/>
      <w:r w:rsidR="00A647FD">
        <w:t xml:space="preserve">  </w:t>
      </w:r>
      <w:sdt>
        <w:sdtPr>
          <w:id w:val="-8999733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A647FD">
        <w:t xml:space="preserve"> </w:t>
      </w:r>
      <w:r w:rsidR="00A647FD" w:rsidRPr="00E372EB">
        <w:t>No</w:t>
      </w:r>
      <w:r w:rsidR="00E372EB" w:rsidRPr="00E372EB">
        <w:rPr>
          <w:sz w:val="20"/>
        </w:rPr>
        <w:t xml:space="preserve">  </w:t>
      </w:r>
      <w:r w:rsidR="00A647FD" w:rsidRPr="00E372EB">
        <w:rPr>
          <w:sz w:val="20"/>
        </w:rPr>
        <w:br/>
      </w:r>
      <w:r w:rsidR="000B3391" w:rsidRPr="000B3391">
        <w:rPr>
          <w:sz w:val="10"/>
        </w:rPr>
        <w:br/>
      </w:r>
      <w:r w:rsidR="000B3391">
        <w:rPr>
          <w:b/>
        </w:rPr>
        <w:t>10</w:t>
      </w:r>
      <w:r w:rsidR="000B3391" w:rsidRPr="00445AD6">
        <w:rPr>
          <w:b/>
        </w:rPr>
        <w:t xml:space="preserve">. I </w:t>
      </w:r>
      <w:r w:rsidR="000B3391">
        <w:rPr>
          <w:b/>
        </w:rPr>
        <w:t xml:space="preserve">am aged between 15 and 30 years old </w:t>
      </w:r>
      <w:r w:rsidR="000B3391">
        <w:rPr>
          <w:b/>
        </w:rPr>
        <w:tab/>
      </w:r>
      <w:sdt>
        <w:sdtPr>
          <w:id w:val="-8647497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Yes</w:t>
      </w:r>
      <w:r w:rsidR="00E372EB">
        <w:t xml:space="preserve"> </w:t>
      </w:r>
      <w:r w:rsidR="00E372EB" w:rsidRPr="00BC41DB">
        <w:rPr>
          <w:color w:val="70AD47" w:themeColor="accent6"/>
          <w:sz w:val="20"/>
        </w:rPr>
        <w:t xml:space="preserve">(you may be eligible for a scholarship)    </w:t>
      </w:r>
      <w:r w:rsidR="000B3391" w:rsidRPr="00BC41DB">
        <w:rPr>
          <w:color w:val="70AD47" w:themeColor="accent6"/>
          <w:sz w:val="20"/>
        </w:rPr>
        <w:t xml:space="preserve"> </w:t>
      </w:r>
      <w:sdt>
        <w:sdtPr>
          <w:id w:val="148721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0B3391">
        <w:t xml:space="preserve"> No</w:t>
      </w:r>
      <w:r w:rsidR="000B3391">
        <w:br/>
      </w:r>
      <w:r w:rsidR="00A647FD" w:rsidRPr="000B3391">
        <w:rPr>
          <w:sz w:val="10"/>
        </w:rPr>
        <w:br/>
      </w:r>
      <w:r w:rsidR="000B3391">
        <w:rPr>
          <w:b/>
        </w:rPr>
        <w:t>11</w:t>
      </w:r>
      <w:r w:rsidR="00445AD6" w:rsidRPr="00445AD6">
        <w:rPr>
          <w:b/>
        </w:rPr>
        <w:t>. I have a Unique Student Identifier</w:t>
      </w:r>
      <w:r w:rsidR="00445AD6">
        <w:rPr>
          <w:b/>
        </w:rPr>
        <w:t xml:space="preserve"> (USI)</w:t>
      </w:r>
      <w:r w:rsidR="003809E1">
        <w:tab/>
      </w:r>
      <w:sdt>
        <w:sdtPr>
          <w:id w:val="16288104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Yes             </w:t>
      </w:r>
      <w:sdt>
        <w:sdtPr>
          <w:id w:val="-809861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21E53">
            <w:rPr>
              <w:rFonts w:ascii="MS Gothic" w:eastAsia="MS Gothic" w:hAnsi="MS Gothic" w:hint="eastAsia"/>
            </w:rPr>
            <w:t>☐</w:t>
          </w:r>
        </w:sdtContent>
      </w:sdt>
      <w:r w:rsidR="00445AD6">
        <w:t xml:space="preserve"> No</w:t>
      </w:r>
      <w:r w:rsidR="00BC41DB">
        <w:t xml:space="preserve"> </w:t>
      </w:r>
      <w:r w:rsidR="00BC41DB" w:rsidRPr="00BC41DB">
        <w:rPr>
          <w:color w:val="70AD47" w:themeColor="accent6"/>
          <w:sz w:val="20"/>
        </w:rPr>
        <w:t>(you must have a USI before enrolling)</w:t>
      </w:r>
      <w:r w:rsidR="00445AD6" w:rsidRPr="00BC41DB">
        <w:rPr>
          <w:sz w:val="20"/>
        </w:rPr>
        <w:br/>
      </w:r>
      <w:r w:rsidR="00445AD6">
        <w:t xml:space="preserve">If you do not have a USI please visit </w:t>
      </w:r>
      <w:hyperlink r:id="rId5" w:history="1">
        <w:r w:rsidR="00445AD6" w:rsidRPr="00D41693">
          <w:rPr>
            <w:rStyle w:val="Hyperlink"/>
          </w:rPr>
          <w:t>www.usi.gov.au</w:t>
        </w:r>
      </w:hyperlink>
      <w:r w:rsidR="00EC5DAB">
        <w:t xml:space="preserve"> to create one. P</w:t>
      </w:r>
      <w:r w:rsidR="00445AD6">
        <w:t xml:space="preserve">lease print clearly your USI </w:t>
      </w:r>
      <w:r w:rsidR="00672DFC">
        <w:t>below</w:t>
      </w:r>
      <w:r w:rsidR="000B3391">
        <w:t>:</w:t>
      </w:r>
      <w:r w:rsidR="00672DFC">
        <w:br/>
      </w:r>
      <w:r w:rsidR="00672DFC" w:rsidRPr="00A647FD">
        <w:rPr>
          <w:sz w:val="10"/>
        </w:rPr>
        <w:br/>
      </w:r>
      <w:r w:rsidR="00672DFC" w:rsidRPr="00672DFC">
        <w:rPr>
          <w:b/>
        </w:rPr>
        <w:t>USI:</w:t>
      </w:r>
      <w:r w:rsidR="00672DFC">
        <w:t xml:space="preserve">  ……………………………………………………………………….</w:t>
      </w:r>
    </w:p>
    <w:p w:rsidR="00601A03" w:rsidRDefault="00D53616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11CEF7" wp14:editId="693DE0D3">
                <wp:simplePos x="0" y="0"/>
                <wp:positionH relativeFrom="column">
                  <wp:posOffset>1981200</wp:posOffset>
                </wp:positionH>
                <wp:positionV relativeFrom="paragraph">
                  <wp:posOffset>843915</wp:posOffset>
                </wp:positionV>
                <wp:extent cx="4629150" cy="2476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09E1" w:rsidRPr="003809E1" w:rsidRDefault="00D53616" w:rsidP="003809E1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© 2017</w:t>
                            </w:r>
                            <w:r w:rsidR="00E372EB">
                              <w:rPr>
                                <w:sz w:val="16"/>
                                <w:szCs w:val="16"/>
                              </w:rPr>
                              <w:t xml:space="preserve"> National Training </w:t>
                            </w:r>
                            <w:proofErr w:type="gramStart"/>
                            <w:r w:rsidR="00E372EB">
                              <w:rPr>
                                <w:sz w:val="16"/>
                                <w:szCs w:val="16"/>
                              </w:rPr>
                              <w:t xml:space="preserve">Masters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Version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2.</w:t>
                            </w:r>
                            <w:r w:rsidR="00BA3128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3809E1">
                              <w:rPr>
                                <w:sz w:val="16"/>
                                <w:szCs w:val="16"/>
                              </w:rPr>
                              <w:t xml:space="preserve"> Modified </w:t>
                            </w:r>
                            <w:r w:rsidR="00BA3128">
                              <w:rPr>
                                <w:sz w:val="16"/>
                                <w:szCs w:val="16"/>
                              </w:rPr>
                              <w:t>13.12.2017</w:t>
                            </w:r>
                            <w:r w:rsidR="003809E1">
                              <w:rPr>
                                <w:sz w:val="16"/>
                                <w:szCs w:val="16"/>
                              </w:rPr>
                              <w:t xml:space="preserve"> DL</w:t>
                            </w:r>
                            <w:r w:rsidR="00FF553D">
                              <w:rPr>
                                <w:sz w:val="16"/>
                                <w:szCs w:val="16"/>
                              </w:rPr>
                              <w:t xml:space="preserve"> SSQ page 1 of 1</w:t>
                            </w:r>
                            <w:r w:rsidR="003809E1" w:rsidRPr="003809E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1CEF7" id="Text Box 4" o:spid="_x0000_s1027" type="#_x0000_t202" style="position:absolute;margin-left:156pt;margin-top:66.45pt;width:364.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" filled="f" stroked="f" strokeweight=".5pt">
                <v:textbox>
                  <w:txbxContent>
                    <w:p w:rsidR="003809E1" w:rsidRPr="003809E1" w:rsidRDefault="00D53616" w:rsidP="003809E1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© 2017</w:t>
                      </w:r>
                      <w:r w:rsidR="00E372EB">
                        <w:rPr>
                          <w:sz w:val="16"/>
                          <w:szCs w:val="16"/>
                        </w:rPr>
                        <w:t xml:space="preserve"> National Training </w:t>
                      </w:r>
                      <w:proofErr w:type="gramStart"/>
                      <w:r w:rsidR="00E372EB">
                        <w:rPr>
                          <w:sz w:val="16"/>
                          <w:szCs w:val="16"/>
                        </w:rPr>
                        <w:t xml:space="preserve">Masters  </w:t>
                      </w:r>
                      <w:r>
                        <w:rPr>
                          <w:sz w:val="16"/>
                          <w:szCs w:val="16"/>
                        </w:rPr>
                        <w:t>Version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2.</w:t>
                      </w:r>
                      <w:r w:rsidR="00BA3128">
                        <w:rPr>
                          <w:sz w:val="16"/>
                          <w:szCs w:val="16"/>
                        </w:rPr>
                        <w:t>1</w:t>
                      </w:r>
                      <w:r w:rsidR="003809E1">
                        <w:rPr>
                          <w:sz w:val="16"/>
                          <w:szCs w:val="16"/>
                        </w:rPr>
                        <w:t xml:space="preserve"> Modified </w:t>
                      </w:r>
                      <w:r w:rsidR="00BA3128">
                        <w:rPr>
                          <w:sz w:val="16"/>
                          <w:szCs w:val="16"/>
                        </w:rPr>
                        <w:t>13.12.2017</w:t>
                      </w:r>
                      <w:r w:rsidR="003809E1">
                        <w:rPr>
                          <w:sz w:val="16"/>
                          <w:szCs w:val="16"/>
                        </w:rPr>
                        <w:t xml:space="preserve"> DL</w:t>
                      </w:r>
                      <w:r w:rsidR="00FF553D">
                        <w:rPr>
                          <w:sz w:val="16"/>
                          <w:szCs w:val="16"/>
                        </w:rPr>
                        <w:t xml:space="preserve"> SSQ page 1 of 1</w:t>
                      </w:r>
                      <w:r w:rsidR="003809E1" w:rsidRPr="003809E1">
                        <w:rPr>
                          <w:sz w:val="16"/>
                          <w:szCs w:val="16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3FA99E8B" wp14:editId="69341ADA">
                <wp:simplePos x="0" y="0"/>
                <wp:positionH relativeFrom="column">
                  <wp:posOffset>4213225</wp:posOffset>
                </wp:positionH>
                <wp:positionV relativeFrom="paragraph">
                  <wp:posOffset>443865</wp:posOffset>
                </wp:positionV>
                <wp:extent cx="2360930" cy="4445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65AB" w:rsidRDefault="003809E1" w:rsidP="00FC65AB">
                            <w:pPr>
                              <w:jc w:val="right"/>
                            </w:pPr>
                            <w:r>
                              <w:rPr>
                                <w:color w:val="70AD47" w:themeColor="accent6"/>
                              </w:rPr>
                              <w:t>ntm.edu.au</w:t>
                            </w:r>
                            <w:r w:rsidR="00FC65AB">
                              <w:rPr>
                                <w:color w:val="70AD47" w:themeColor="accent6"/>
                              </w:rPr>
                              <w:br/>
                            </w:r>
                            <w:r w:rsidR="00FC65AB">
                              <w:t>1300 653 5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99E8B" id="Text Box 2" o:spid="_x0000_s1028" type="#_x0000_t202" style="position:absolute;margin-left:331.75pt;margin-top:34.95pt;width:185.9pt;height:35pt;z-index:-2516561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" stroked="f">
                <v:textbox>
                  <w:txbxContent>
                    <w:p w:rsidR="00FC65AB" w:rsidRDefault="003809E1" w:rsidP="00FC65AB">
                      <w:pPr>
                        <w:jc w:val="right"/>
                      </w:pPr>
                      <w:r>
                        <w:rPr>
                          <w:color w:val="70AD47" w:themeColor="accent6"/>
                        </w:rPr>
                        <w:t>ntm.edu.au</w:t>
                      </w:r>
                      <w:r w:rsidR="00FC65AB">
                        <w:rPr>
                          <w:color w:val="70AD47" w:themeColor="accent6"/>
                        </w:rPr>
                        <w:br/>
                      </w:r>
                      <w:r w:rsidR="00FC65AB">
                        <w:t>1300 653 501</w:t>
                      </w:r>
                    </w:p>
                  </w:txbxContent>
                </v:textbox>
              </v:shape>
            </w:pict>
          </mc:Fallback>
        </mc:AlternateContent>
      </w:r>
      <w:r w:rsidR="003809E1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0EF70DAA" wp14:editId="36D3FEE3">
            <wp:simplePos x="0" y="0"/>
            <wp:positionH relativeFrom="page">
              <wp:align>left</wp:align>
            </wp:positionH>
            <wp:positionV relativeFrom="paragraph">
              <wp:posOffset>596313</wp:posOffset>
            </wp:positionV>
            <wp:extent cx="7716485" cy="6159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6485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A03">
        <w:t xml:space="preserve">For assistance with any of these questions, or Smart and Skilled, please contact our Learning Consultant David Liptak on 1300 653 501 or </w:t>
      </w:r>
      <w:hyperlink r:id="rId7" w:history="1">
        <w:r w:rsidR="00321E53" w:rsidRPr="002A6561">
          <w:rPr>
            <w:rStyle w:val="Hyperlink"/>
          </w:rPr>
          <w:t>admin@ntm.edu.au</w:t>
        </w:r>
      </w:hyperlink>
      <w:r w:rsidR="00006FF9">
        <w:t xml:space="preserve"> </w:t>
      </w:r>
      <w:r w:rsidR="00601A03">
        <w:t xml:space="preserve">or visit </w:t>
      </w:r>
      <w:r w:rsidR="00601A03" w:rsidRPr="00601A03">
        <w:t>Unit 1 44 Manning Street KIAMA NSW 2533</w:t>
      </w:r>
      <w:r w:rsidR="00601A03">
        <w:t xml:space="preserve">. </w:t>
      </w:r>
      <w:r w:rsidR="005D0BE5">
        <w:t>Please r</w:t>
      </w:r>
      <w:r w:rsidR="000B3391">
        <w:t xml:space="preserve">eturn this form when you enrol, all responses are confidential. </w:t>
      </w:r>
      <w:hyperlink r:id="rId8" w:history="1">
        <w:r w:rsidR="00693461" w:rsidRPr="00F17DB9">
          <w:rPr>
            <w:rStyle w:val="Hyperlink"/>
          </w:rPr>
          <w:t>www.smartandskilled.nsw.gov.au</w:t>
        </w:r>
      </w:hyperlink>
      <w:r w:rsidR="00693461">
        <w:t xml:space="preserve">  </w:t>
      </w:r>
    </w:p>
    <w:sectPr w:rsidR="00601A03" w:rsidSect="00CD2E4C">
      <w:pgSz w:w="11906" w:h="16838"/>
      <w:pgMar w:top="360" w:right="1274" w:bottom="851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NDY1NjWzMDY1sTRT0lEKTi0uzszPAykwrAUAyApDAywAAAA="/>
  </w:docVars>
  <w:rsids>
    <w:rsidRoot w:val="00EA2DF3"/>
    <w:rsid w:val="00006FF9"/>
    <w:rsid w:val="00016C52"/>
    <w:rsid w:val="000B3391"/>
    <w:rsid w:val="000D0C1F"/>
    <w:rsid w:val="00205958"/>
    <w:rsid w:val="002F2064"/>
    <w:rsid w:val="00321E53"/>
    <w:rsid w:val="003809E1"/>
    <w:rsid w:val="00445AD6"/>
    <w:rsid w:val="0045185C"/>
    <w:rsid w:val="0045672B"/>
    <w:rsid w:val="004B1A04"/>
    <w:rsid w:val="005D0BE5"/>
    <w:rsid w:val="005D4FCB"/>
    <w:rsid w:val="005F01D5"/>
    <w:rsid w:val="00601A03"/>
    <w:rsid w:val="006404C7"/>
    <w:rsid w:val="006651E6"/>
    <w:rsid w:val="00672DFC"/>
    <w:rsid w:val="00693461"/>
    <w:rsid w:val="007A5157"/>
    <w:rsid w:val="007D7430"/>
    <w:rsid w:val="00823A0B"/>
    <w:rsid w:val="00860A85"/>
    <w:rsid w:val="00862DCB"/>
    <w:rsid w:val="00A36D39"/>
    <w:rsid w:val="00A647FD"/>
    <w:rsid w:val="00BA3128"/>
    <w:rsid w:val="00BC41DB"/>
    <w:rsid w:val="00BD1A32"/>
    <w:rsid w:val="00BD282F"/>
    <w:rsid w:val="00C15496"/>
    <w:rsid w:val="00CD2E4C"/>
    <w:rsid w:val="00D53616"/>
    <w:rsid w:val="00DC5CD3"/>
    <w:rsid w:val="00E372EB"/>
    <w:rsid w:val="00EA2DF3"/>
    <w:rsid w:val="00EB1518"/>
    <w:rsid w:val="00EC5DAB"/>
    <w:rsid w:val="00F12014"/>
    <w:rsid w:val="00F54A75"/>
    <w:rsid w:val="00FC65AB"/>
    <w:rsid w:val="00FF5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A9F7AE-E89C-44F2-9E2F-8E70F262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5A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D0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372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2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D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934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martandskilled.nsw.gov.a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admin@ntm.edu.a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://www.usi.gov.au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l Lipták</dc:creator>
  <cp:keywords/>
  <dc:description/>
  <cp:lastModifiedBy>David Michal Lipták</cp:lastModifiedBy>
  <cp:revision>5</cp:revision>
  <cp:lastPrinted>2016-12-19T01:07:00Z</cp:lastPrinted>
  <dcterms:created xsi:type="dcterms:W3CDTF">2017-12-13T04:39:00Z</dcterms:created>
  <dcterms:modified xsi:type="dcterms:W3CDTF">2017-12-13T04:57:00Z</dcterms:modified>
</cp:coreProperties>
</file>